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8335F5" w14:textId="5D4E969F" w:rsidR="00CE5845" w:rsidRDefault="006E1471">
      <w:pPr>
        <w:pStyle w:val="Title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9EE738B" wp14:editId="43E66C5D">
            <wp:simplePos x="0" y="0"/>
            <wp:positionH relativeFrom="column">
              <wp:posOffset>1694815</wp:posOffset>
            </wp:positionH>
            <wp:positionV relativeFrom="paragraph">
              <wp:posOffset>-821690</wp:posOffset>
            </wp:positionV>
            <wp:extent cx="2546530" cy="381000"/>
            <wp:effectExtent l="0" t="0" r="6350" b="0"/>
            <wp:wrapNone/>
            <wp:docPr id="1" name="Picture 1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logo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653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E5845">
        <w:t>UNIVERSITY OF VIRGINIA HEALTH SYSTEM, MEDICAL CENTER</w:t>
      </w:r>
    </w:p>
    <w:p w14:paraId="4DB9B452" w14:textId="4F923A13" w:rsidR="00CE5845" w:rsidRDefault="00CE5845">
      <w:pPr>
        <w:jc w:val="center"/>
        <w:rPr>
          <w:b/>
        </w:rPr>
      </w:pPr>
      <w:r>
        <w:rPr>
          <w:b/>
        </w:rPr>
        <w:t xml:space="preserve">PTO LEAVE </w:t>
      </w:r>
      <w:r>
        <w:rPr>
          <w:b/>
          <w:u w:val="single"/>
        </w:rPr>
        <w:t>DONATION</w:t>
      </w:r>
      <w:r>
        <w:rPr>
          <w:b/>
        </w:rPr>
        <w:t xml:space="preserve"> FORM</w:t>
      </w:r>
    </w:p>
    <w:p w14:paraId="68479018" w14:textId="4067A3D3" w:rsidR="00CE5845" w:rsidRDefault="00CE5845">
      <w:pPr>
        <w:jc w:val="center"/>
        <w:rPr>
          <w:b/>
        </w:rPr>
      </w:pPr>
    </w:p>
    <w:p w14:paraId="1C6FCE8C" w14:textId="37337749" w:rsidR="00CE5845" w:rsidRDefault="00CE5845">
      <w:r>
        <w:t>Donor’s Last Name_______________________ First Name ____________________ MI _____</w:t>
      </w:r>
    </w:p>
    <w:p w14:paraId="0853A4EF" w14:textId="77777777" w:rsidR="00CE5845" w:rsidRDefault="00CE5845"/>
    <w:p w14:paraId="0BEB10A9" w14:textId="79C272B4" w:rsidR="00CE5845" w:rsidRDefault="00D276A9">
      <w:r>
        <w:t>Employee ID</w:t>
      </w:r>
      <w:r w:rsidR="0023604A">
        <w:t>#</w:t>
      </w:r>
      <w:r>
        <w:t xml:space="preserve"> _____________</w:t>
      </w:r>
      <w:r w:rsidR="00CE5845">
        <w:t xml:space="preserve"> Department/Unit __________________________________</w:t>
      </w:r>
    </w:p>
    <w:p w14:paraId="53EAE0D6" w14:textId="6561A9D9" w:rsidR="00CE5845" w:rsidRDefault="00CE5845"/>
    <w:p w14:paraId="74C0497B" w14:textId="77777777" w:rsidR="00CE5845" w:rsidRDefault="0023604A">
      <w:r w:rsidRPr="0023604A">
        <w:t>Home Phone ________________________ Work Phone _______________________________</w:t>
      </w:r>
    </w:p>
    <w:p w14:paraId="0FCFE86D" w14:textId="5CF3D422" w:rsidR="0023604A" w:rsidRDefault="0023604A"/>
    <w:p w14:paraId="36145113" w14:textId="77777777" w:rsidR="00CE5845" w:rsidRPr="00641B1C" w:rsidRDefault="00CE5845" w:rsidP="0023604A">
      <w:pPr>
        <w:ind w:firstLine="720"/>
      </w:pPr>
      <w:r w:rsidRPr="00641B1C">
        <w:t xml:space="preserve">My identity _____shall be </w:t>
      </w:r>
      <w:r w:rsidR="00C61A26" w:rsidRPr="00641B1C">
        <w:t>revealed _</w:t>
      </w:r>
      <w:r w:rsidRPr="00641B1C">
        <w:t>____shall not be revealed to potential recipient.</w:t>
      </w:r>
    </w:p>
    <w:p w14:paraId="44771793" w14:textId="01FAD7C7" w:rsidR="00CE5845" w:rsidRDefault="00CE5845"/>
    <w:p w14:paraId="27D03BCB" w14:textId="540FA670" w:rsidR="00CE5845" w:rsidRDefault="00CE5845">
      <w:r>
        <w:t>I wish to donate _____ hours of PTO to _____________________________________________.</w:t>
      </w:r>
    </w:p>
    <w:p w14:paraId="7A92A8F8" w14:textId="7AA133ED" w:rsidR="00CE5845" w:rsidRDefault="00CE5845">
      <w:r>
        <w:tab/>
      </w:r>
      <w:r>
        <w:tab/>
      </w:r>
      <w:r>
        <w:tab/>
      </w:r>
      <w:r>
        <w:tab/>
      </w:r>
      <w:r>
        <w:tab/>
      </w:r>
      <w:r>
        <w:tab/>
        <w:t>Recipient’s Name</w:t>
      </w:r>
    </w:p>
    <w:p w14:paraId="67692435" w14:textId="1CAB60C5" w:rsidR="00CE5845" w:rsidRDefault="00CE5845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76"/>
      </w:tblGrid>
      <w:tr w:rsidR="00CE5845" w14:paraId="2CCD7F55" w14:textId="77777777">
        <w:tblPrEx>
          <w:tblCellMar>
            <w:top w:w="0" w:type="dxa"/>
            <w:bottom w:w="0" w:type="dxa"/>
          </w:tblCellMar>
        </w:tblPrEx>
        <w:tc>
          <w:tcPr>
            <w:tcW w:w="9576" w:type="dxa"/>
          </w:tcPr>
          <w:p w14:paraId="479EF7AB" w14:textId="56FEA418" w:rsidR="00CE5845" w:rsidRDefault="00CE5845">
            <w:r>
              <w:rPr>
                <w:b/>
              </w:rPr>
              <w:t xml:space="preserve">DONOR’S CERTIFICATION:  </w:t>
            </w:r>
            <w:r>
              <w:t>I understand and agree to the following provisions:</w:t>
            </w:r>
          </w:p>
          <w:p w14:paraId="389042F9" w14:textId="008A165D" w:rsidR="00CE5845" w:rsidRDefault="00CE5845"/>
          <w:p w14:paraId="11661ADC" w14:textId="4FEE9FCB" w:rsidR="00CE5845" w:rsidRDefault="00CE5845">
            <w:pPr>
              <w:numPr>
                <w:ilvl w:val="0"/>
                <w:numId w:val="6"/>
              </w:numPr>
            </w:pPr>
            <w:r>
              <w:t>Donations to a recipient shall be made in</w:t>
            </w:r>
            <w:r w:rsidR="002753C3">
              <w:t xml:space="preserve"> four (4) or eight (8) hour increments with a minimum donation of</w:t>
            </w:r>
            <w:r w:rsidR="00C953CC">
              <w:t xml:space="preserve"> eight (8)</w:t>
            </w:r>
            <w:r w:rsidR="002753C3">
              <w:t xml:space="preserve"> hours.  </w:t>
            </w:r>
          </w:p>
          <w:p w14:paraId="15211994" w14:textId="77F35B2E" w:rsidR="00CE5845" w:rsidRDefault="00CE5845">
            <w:pPr>
              <w:numPr>
                <w:ilvl w:val="0"/>
                <w:numId w:val="6"/>
              </w:numPr>
            </w:pPr>
            <w:r>
              <w:t>I can reclaim my donation only if my donation form has not yet been processed.</w:t>
            </w:r>
          </w:p>
          <w:p w14:paraId="31DF0A53" w14:textId="77777777" w:rsidR="00CE5845" w:rsidRDefault="00CE5845">
            <w:pPr>
              <w:numPr>
                <w:ilvl w:val="0"/>
                <w:numId w:val="6"/>
              </w:numPr>
            </w:pPr>
            <w:r>
              <w:t xml:space="preserve">I must have a minimum balance of 40 hours remaining in my PTO account after donation. </w:t>
            </w:r>
          </w:p>
          <w:p w14:paraId="549BD789" w14:textId="77777777" w:rsidR="00CE5845" w:rsidRDefault="00CE5845">
            <w:pPr>
              <w:pStyle w:val="Header"/>
              <w:tabs>
                <w:tab w:val="clear" w:pos="4320"/>
                <w:tab w:val="clear" w:pos="8640"/>
              </w:tabs>
            </w:pPr>
          </w:p>
          <w:p w14:paraId="79A8843F" w14:textId="481F9B65" w:rsidR="00CE5845" w:rsidRDefault="00CE5845">
            <w:r>
              <w:t>____________________________________________          ________________</w:t>
            </w:r>
          </w:p>
          <w:p w14:paraId="50E67127" w14:textId="77777777" w:rsidR="00CE5845" w:rsidRDefault="00CE5845">
            <w:pPr>
              <w:rPr>
                <w:b/>
              </w:rPr>
            </w:pPr>
            <w:r>
              <w:rPr>
                <w:b/>
              </w:rPr>
              <w:t>Donor’s Signature                                                                   Date</w:t>
            </w:r>
          </w:p>
          <w:p w14:paraId="338FC035" w14:textId="77777777" w:rsidR="00CE5845" w:rsidRDefault="00CE5845"/>
        </w:tc>
      </w:tr>
    </w:tbl>
    <w:p w14:paraId="629A9DB1" w14:textId="77777777" w:rsidR="00987971" w:rsidRDefault="00987971" w:rsidP="00641B1C"/>
    <w:p w14:paraId="60A089E2" w14:textId="77777777" w:rsidR="00641B1C" w:rsidRDefault="00641B1C" w:rsidP="00641B1C">
      <w:pPr>
        <w:rPr>
          <w:b/>
          <w:bCs/>
          <w:sz w:val="22"/>
          <w:szCs w:val="22"/>
        </w:rPr>
      </w:pPr>
      <w:r>
        <w:t xml:space="preserve">Send completed form to </w:t>
      </w:r>
      <w:r w:rsidRPr="008135AD">
        <w:t>Human Resources Solution Center</w:t>
      </w:r>
      <w:r>
        <w:t xml:space="preserve">, </w:t>
      </w:r>
      <w:r w:rsidRPr="00641B1C">
        <w:rPr>
          <w:b/>
          <w:bCs/>
        </w:rPr>
        <w:t>Box 400127 or FAX 924-4042</w:t>
      </w:r>
    </w:p>
    <w:p w14:paraId="09D6833D" w14:textId="45EAC2D1" w:rsidR="00CE5845" w:rsidRDefault="00CE5845"/>
    <w:p w14:paraId="0575705D" w14:textId="77777777" w:rsidR="00987971" w:rsidRDefault="00987971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76"/>
      </w:tblGrid>
      <w:tr w:rsidR="00CE5845" w14:paraId="4A99ACC6" w14:textId="77777777" w:rsidTr="00987971">
        <w:tblPrEx>
          <w:tblCellMar>
            <w:top w:w="0" w:type="dxa"/>
            <w:bottom w:w="0" w:type="dxa"/>
          </w:tblCellMar>
        </w:tblPrEx>
        <w:trPr>
          <w:trHeight w:val="3500"/>
        </w:trPr>
        <w:tc>
          <w:tcPr>
            <w:tcW w:w="9576" w:type="dxa"/>
          </w:tcPr>
          <w:p w14:paraId="056451EB" w14:textId="78CBBC81" w:rsidR="00CE5845" w:rsidRDefault="00641B1C">
            <w:pPr>
              <w:pStyle w:val="Heading1"/>
            </w:pPr>
            <w:r>
              <w:t>HR</w:t>
            </w:r>
            <w:r w:rsidR="00CE5845">
              <w:t xml:space="preserve"> Office Use Only</w:t>
            </w:r>
          </w:p>
          <w:p w14:paraId="74A74556" w14:textId="77777777" w:rsidR="00CE5845" w:rsidRDefault="00CE5845">
            <w:pPr>
              <w:rPr>
                <w:b/>
              </w:rPr>
            </w:pPr>
          </w:p>
          <w:p w14:paraId="501BF172" w14:textId="77777777" w:rsidR="00CE5845" w:rsidRDefault="00CE5845">
            <w:r>
              <w:t>Date and time donation form received:  Date____________________ Time______________</w:t>
            </w:r>
          </w:p>
          <w:p w14:paraId="5B0A9055" w14:textId="77777777" w:rsidR="00CE5845" w:rsidRDefault="00CE5845"/>
          <w:p w14:paraId="3F4FF8A0" w14:textId="55D664A8" w:rsidR="00CE5845" w:rsidRDefault="00CE5845">
            <w:r>
              <w:t>Hours of PTO transferred:  ________   Date PTO transferred:  _____________________</w:t>
            </w:r>
          </w:p>
          <w:p w14:paraId="7A01F39A" w14:textId="77777777" w:rsidR="00CE5845" w:rsidRDefault="00CE5845">
            <w:r>
              <w:t xml:space="preserve">                                                            </w:t>
            </w:r>
          </w:p>
          <w:p w14:paraId="37EB6736" w14:textId="278832B2" w:rsidR="00CE5845" w:rsidRDefault="00CE5845">
            <w:r>
              <w:t>Donated PTO not eligible for transfer: _________hours   Reason:  _____________________</w:t>
            </w:r>
          </w:p>
          <w:p w14:paraId="5CE35DA7" w14:textId="77777777" w:rsidR="00CE5845" w:rsidRDefault="00CE5845">
            <w:r>
              <w:t>______________________________________________________________________________</w:t>
            </w:r>
          </w:p>
          <w:p w14:paraId="198CC41C" w14:textId="77777777" w:rsidR="00CE5845" w:rsidRDefault="00CE5845"/>
          <w:p w14:paraId="484C23FD" w14:textId="06FC08C0" w:rsidR="00CE5845" w:rsidRDefault="00CE5845">
            <w:r>
              <w:t>____________________________________________          ________________</w:t>
            </w:r>
          </w:p>
          <w:p w14:paraId="2C0D7522" w14:textId="77777777" w:rsidR="00CE5845" w:rsidRDefault="0023604A">
            <w:r>
              <w:rPr>
                <w:b/>
              </w:rPr>
              <w:t>Human Resources Representative’s</w:t>
            </w:r>
            <w:r w:rsidR="00CE5845">
              <w:rPr>
                <w:b/>
              </w:rPr>
              <w:t xml:space="preserve"> Signature                                       Date</w:t>
            </w:r>
          </w:p>
          <w:p w14:paraId="1B535320" w14:textId="12F9FEBB" w:rsidR="00CE5845" w:rsidRDefault="00CE5845">
            <w:r>
              <w:t xml:space="preserve">      </w:t>
            </w:r>
          </w:p>
          <w:p w14:paraId="66A8A7D2" w14:textId="77777777" w:rsidR="00CE5845" w:rsidRDefault="00CE5845"/>
          <w:p w14:paraId="6F3B2224" w14:textId="77777777" w:rsidR="00CE5845" w:rsidRDefault="00CE5845"/>
        </w:tc>
      </w:tr>
    </w:tbl>
    <w:p w14:paraId="0485FEC7" w14:textId="141AFAD4" w:rsidR="00CE5845" w:rsidRDefault="00CE5845"/>
    <w:p w14:paraId="4B9FA456" w14:textId="232BAB12" w:rsidR="00CE5845" w:rsidRDefault="006E1471">
      <w:pPr>
        <w:pStyle w:val="Header"/>
        <w:tabs>
          <w:tab w:val="clear" w:pos="4320"/>
          <w:tab w:val="clear" w:pos="8640"/>
        </w:tabs>
      </w:pPr>
      <w:r>
        <w:t>Revised 1.15.21</w:t>
      </w:r>
    </w:p>
    <w:sectPr w:rsidR="00CE5845" w:rsidSect="006E147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2034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C93169" w14:textId="77777777" w:rsidR="00E7613C" w:rsidRDefault="00E7613C">
      <w:r>
        <w:separator/>
      </w:r>
    </w:p>
  </w:endnote>
  <w:endnote w:type="continuationSeparator" w:id="0">
    <w:p w14:paraId="2B3A1B65" w14:textId="77777777" w:rsidR="00E7613C" w:rsidRDefault="00E761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9B110D" w14:textId="77777777" w:rsidR="00E628D5" w:rsidRDefault="00E628D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0BAE9" w14:textId="77777777" w:rsidR="00CE5845" w:rsidRPr="00E628D5" w:rsidRDefault="00CE5845" w:rsidP="00E628D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2E9031" w14:textId="77777777" w:rsidR="00E628D5" w:rsidRDefault="00E628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705CC5" w14:textId="77777777" w:rsidR="00E7613C" w:rsidRDefault="00E7613C">
      <w:r>
        <w:separator/>
      </w:r>
    </w:p>
  </w:footnote>
  <w:footnote w:type="continuationSeparator" w:id="0">
    <w:p w14:paraId="2A743E4F" w14:textId="77777777" w:rsidR="00E7613C" w:rsidRDefault="00E761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72FB64" w14:textId="77777777" w:rsidR="00E628D5" w:rsidRDefault="00E628D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F7A666" w14:textId="77777777" w:rsidR="00E628D5" w:rsidRDefault="00E628D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554DB2" w14:textId="77777777" w:rsidR="00E628D5" w:rsidRDefault="00E628D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33A86DB8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" w15:restartNumberingAfterBreak="0">
    <w:nsid w:val="352D3DE6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" w15:restartNumberingAfterBreak="0">
    <w:nsid w:val="5F09293D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66F0612B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4">
    <w:abstractNumId w:val="0"/>
    <w:lvlOverride w:ilvl="0">
      <w:lvl w:ilvl="0">
        <w:start w:val="1"/>
        <w:numFmt w:val="bullet"/>
        <w:lvlText w:val="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3NDM0szAwMDc1NDFX0lEKTi0uzszPAykwrAUA+qiB3iwAAAA="/>
  </w:docVars>
  <w:rsids>
    <w:rsidRoot w:val="00D276A9"/>
    <w:rsid w:val="000326A1"/>
    <w:rsid w:val="001F1086"/>
    <w:rsid w:val="0023604A"/>
    <w:rsid w:val="002753C3"/>
    <w:rsid w:val="005C02C0"/>
    <w:rsid w:val="00641B1C"/>
    <w:rsid w:val="006E1471"/>
    <w:rsid w:val="00987971"/>
    <w:rsid w:val="00A802F1"/>
    <w:rsid w:val="00BE5013"/>
    <w:rsid w:val="00C61A26"/>
    <w:rsid w:val="00C953CC"/>
    <w:rsid w:val="00CE5845"/>
    <w:rsid w:val="00D12000"/>
    <w:rsid w:val="00D276A9"/>
    <w:rsid w:val="00E628D5"/>
    <w:rsid w:val="00E7613C"/>
    <w:rsid w:val="00F66354"/>
    <w:rsid w:val="00F95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274C7D35"/>
  <w15:chartTrackingRefBased/>
  <w15:docId w15:val="{0953AB74-F74D-D542-B6F2-5FF4016689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9</Words>
  <Characters>155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VIRGINIA MEDICAL CENTER</vt:lpstr>
    </vt:vector>
  </TitlesOfParts>
  <Company>Medical Center Computing</Company>
  <LinksUpToDate>false</LinksUpToDate>
  <CharactersWithSpaces>1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VIRGINIA MEDICAL CENTER</dc:title>
  <dc:subject/>
  <dc:creator>pv2w</dc:creator>
  <cp:keywords/>
  <cp:lastModifiedBy>Douglass, Cynthia Lynn (cld3pf)</cp:lastModifiedBy>
  <cp:revision>2</cp:revision>
  <cp:lastPrinted>1999-04-01T13:17:00Z</cp:lastPrinted>
  <dcterms:created xsi:type="dcterms:W3CDTF">2021-01-19T13:50:00Z</dcterms:created>
  <dcterms:modified xsi:type="dcterms:W3CDTF">2021-01-19T13:50:00Z</dcterms:modified>
</cp:coreProperties>
</file>